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velyn Torr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ve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rr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517 Highland Avenue Berwyn, IL, USA 604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vetorres810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0064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do Torres-Carre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